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193E" w:rsidRPr="0075193E" w:rsidRDefault="0075193E" w:rsidP="0075193E">
      <w:pPr>
        <w:jc w:val="center"/>
        <w:rPr>
          <w:b/>
          <w:sz w:val="44"/>
          <w:szCs w:val="44"/>
        </w:rPr>
      </w:pPr>
      <w:r w:rsidRPr="0075193E">
        <w:rPr>
          <w:b/>
          <w:sz w:val="44"/>
          <w:szCs w:val="44"/>
        </w:rPr>
        <w:t>DNA vs RNA</w:t>
      </w:r>
    </w:p>
    <w:p w:rsidR="0075193E" w:rsidRPr="0075193E" w:rsidRDefault="0075193E">
      <w:pPr>
        <w:rPr>
          <w:sz w:val="28"/>
          <w:szCs w:val="28"/>
        </w:rPr>
      </w:pPr>
      <w:r w:rsidRPr="0075193E">
        <w:rPr>
          <w:sz w:val="28"/>
          <w:szCs w:val="28"/>
        </w:rPr>
        <w:t>Name_____________________</w:t>
      </w:r>
      <w:r>
        <w:rPr>
          <w:sz w:val="28"/>
          <w:szCs w:val="28"/>
        </w:rPr>
        <w:t>______________Date__________</w:t>
      </w:r>
      <w:r w:rsidRPr="0075193E">
        <w:rPr>
          <w:sz w:val="28"/>
          <w:szCs w:val="28"/>
        </w:rPr>
        <w:t>___Period____</w:t>
      </w:r>
    </w:p>
    <w:p w:rsidR="0075193E" w:rsidRDefault="0075193E"/>
    <w:p w:rsidR="0075193E" w:rsidRDefault="0075193E"/>
    <w:p w:rsidR="0075193E" w:rsidRPr="0075193E" w:rsidRDefault="0075193E">
      <w:pPr>
        <w:rPr>
          <w:sz w:val="28"/>
          <w:szCs w:val="28"/>
        </w:rPr>
      </w:pPr>
      <w:r w:rsidRPr="0075193E">
        <w:rPr>
          <w:sz w:val="28"/>
          <w:szCs w:val="28"/>
        </w:rPr>
        <w:t>What does DNA Stand for?</w:t>
      </w: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  <w:r w:rsidRPr="0075193E">
        <w:rPr>
          <w:sz w:val="28"/>
          <w:szCs w:val="28"/>
        </w:rPr>
        <w:t>What doe RNA stand for?</w:t>
      </w: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  <w:r w:rsidRPr="0075193E">
        <w:rPr>
          <w:sz w:val="28"/>
          <w:szCs w:val="28"/>
        </w:rPr>
        <w:t>Draw a DNA and RNA nucleotide-What is the difference?</w:t>
      </w: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  <w:r w:rsidRPr="0075193E">
        <w:rPr>
          <w:sz w:val="28"/>
          <w:szCs w:val="28"/>
        </w:rPr>
        <w:t>Draw a DNA strand and an RNA strand.  What is the difference?</w:t>
      </w: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  <w:bookmarkStart w:id="0" w:name="_GoBack"/>
      <w:bookmarkEnd w:id="0"/>
      <w:r w:rsidRPr="0075193E">
        <w:rPr>
          <w:sz w:val="28"/>
          <w:szCs w:val="28"/>
        </w:rPr>
        <w:lastRenderedPageBreak/>
        <w:t>Do a compare and Contrast diagram of DNA and RNA</w:t>
      </w: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</w:p>
    <w:p w:rsidR="0075193E" w:rsidRDefault="0075193E">
      <w:pPr>
        <w:rPr>
          <w:sz w:val="28"/>
          <w:szCs w:val="28"/>
        </w:rPr>
      </w:pPr>
    </w:p>
    <w:p w:rsidR="0075193E" w:rsidRPr="0075193E" w:rsidRDefault="0075193E">
      <w:pPr>
        <w:rPr>
          <w:sz w:val="28"/>
          <w:szCs w:val="28"/>
        </w:rPr>
      </w:pPr>
      <w:r w:rsidRPr="0075193E">
        <w:rPr>
          <w:sz w:val="28"/>
          <w:szCs w:val="28"/>
        </w:rPr>
        <w:t>What are the Three RNA’s and how do they work?  You need to name, describe and sketch each.</w:t>
      </w:r>
    </w:p>
    <w:sectPr w:rsidR="0075193E" w:rsidRPr="00751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NLI1MTI1Nzc0MDYyUdpeDU4uLM/DyQAsNaAAhnw1osAAAA"/>
  </w:docVars>
  <w:rsids>
    <w:rsidRoot w:val="0075193E"/>
    <w:rsid w:val="0075193E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885AAF-DB98-43AA-9070-E891C5603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2-13T17:07:00Z</dcterms:created>
  <dcterms:modified xsi:type="dcterms:W3CDTF">2017-02-13T17:13:00Z</dcterms:modified>
</cp:coreProperties>
</file>